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mp" ContentType="image/jpe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23D27" w14:textId="03334691" w:rsidR="00426DD0" w:rsidRDefault="00426DD0" w:rsidP="00A66812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  <w:lang w:bidi="ar-IQ"/>
        </w:rPr>
        <w:t xml:space="preserve">             </w:t>
      </w:r>
    </w:p>
    <w:p w14:paraId="4C170402" w14:textId="77777777" w:rsidR="00E112A1" w:rsidRPr="00E112A1" w:rsidRDefault="00E112A1" w:rsidP="00426DD0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اسم على الكوكل سكولر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95329A" w14:paraId="00220161" w14:textId="77777777" w:rsidTr="00C27CF9">
        <w:trPr>
          <w:trHeight w:val="454"/>
        </w:trPr>
        <w:tc>
          <w:tcPr>
            <w:tcW w:w="8787" w:type="dxa"/>
          </w:tcPr>
          <w:p w14:paraId="19CA4767" w14:textId="184AA09B" w:rsidR="00E112A1" w:rsidRPr="000F317F" w:rsidRDefault="00C27CF9" w:rsidP="002B7B87">
            <w:pPr>
              <w:pStyle w:val="ListParagraph"/>
              <w:numPr>
                <w:ilvl w:val="0"/>
                <w:numId w:val="0"/>
              </w:numPr>
              <w:ind w:left="720"/>
              <w:rPr>
                <w:b/>
                <w:bCs/>
                <w:sz w:val="28"/>
                <w:szCs w:val="28"/>
              </w:rPr>
            </w:pPr>
            <w:r>
              <w:rPr>
                <w:rFonts w:ascii="Arial" w:eastAsia="Times New Roman" w:hAnsi="Arial" w:cs="Arial"/>
                <w:color w:val="222222"/>
                <w:sz w:val="30"/>
                <w:szCs w:val="30"/>
                <w:shd w:val="clear" w:color="auto" w:fill="FFFFFF"/>
              </w:rPr>
              <w:t>Marwa Taher Naser</w:t>
            </w:r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77777777" w:rsidR="003F4633" w:rsidRDefault="003F4633" w:rsidP="00CE1AD7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 البحثية</w:t>
            </w:r>
          </w:p>
          <w:p w14:paraId="01F24C2F" w14:textId="40C8F8A8" w:rsidR="003F4633" w:rsidRPr="00426DD0" w:rsidRDefault="00C27CF9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36"/>
                <w:szCs w:val="36"/>
              </w:rPr>
            </w:pPr>
            <w:r w:rsidRPr="00426DD0">
              <w:rPr>
                <w:rFonts w:hint="cs"/>
                <w:sz w:val="36"/>
                <w:szCs w:val="36"/>
              </w:rPr>
              <w:t>Computer</w:t>
            </w:r>
            <w:r w:rsidR="00B30E8E" w:rsidRPr="00426DD0">
              <w:rPr>
                <w:rFonts w:asciiTheme="majorBidi" w:hAnsiTheme="majorBidi" w:cstheme="majorBidi"/>
                <w:color w:val="auto"/>
                <w:sz w:val="36"/>
                <w:szCs w:val="36"/>
              </w:rPr>
              <w:t>Engineering</w:t>
            </w:r>
            <w:r w:rsidR="008320D5" w:rsidRPr="00426DD0">
              <w:rPr>
                <w:rFonts w:asciiTheme="majorBidi" w:hAnsiTheme="majorBidi" w:cstheme="majorBidi" w:hint="cs"/>
                <w:color w:val="auto"/>
                <w:sz w:val="36"/>
                <w:szCs w:val="36"/>
              </w:rPr>
              <w:t xml:space="preserve"> </w:t>
            </w:r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3F4633" w14:paraId="5D342759" w14:textId="77777777" w:rsidTr="00066B75">
        <w:trPr>
          <w:trHeight w:val="997"/>
        </w:trPr>
        <w:tc>
          <w:tcPr>
            <w:tcW w:w="8787" w:type="dxa"/>
          </w:tcPr>
          <w:p w14:paraId="4EB5B9B4" w14:textId="77777777" w:rsidR="003F4633" w:rsidRDefault="00B30E8E" w:rsidP="003F4633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2CA1FB58" w14:textId="6A728235" w:rsidR="003F4633" w:rsidRPr="00D90040" w:rsidRDefault="00E112A1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</w:rPr>
              <w:t>مدرس</w:t>
            </w:r>
            <w:r w:rsidR="008320D5">
              <w:rPr>
                <w:rFonts w:hint="cs"/>
                <w:sz w:val="28"/>
                <w:szCs w:val="28"/>
                <w:rtl/>
              </w:rPr>
              <w:t xml:space="preserve"> مساعد</w:t>
            </w:r>
          </w:p>
        </w:tc>
      </w:tr>
      <w:tr w:rsidR="006C5D8E" w14:paraId="7E3BF810" w14:textId="77777777" w:rsidTr="00066B75">
        <w:trPr>
          <w:trHeight w:val="997"/>
        </w:trPr>
        <w:tc>
          <w:tcPr>
            <w:tcW w:w="8787" w:type="dxa"/>
          </w:tcPr>
          <w:p w14:paraId="34D66D01" w14:textId="77777777" w:rsidR="006C5D8E" w:rsidRDefault="006C5D8E" w:rsidP="001C2FAF">
            <w:pPr>
              <w:pStyle w:val="Heading1"/>
              <w:numPr>
                <w:ilvl w:val="0"/>
                <w:numId w:val="3"/>
              </w:numPr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 والمؤلفات</w:t>
            </w:r>
          </w:p>
          <w:p w14:paraId="212099E1" w14:textId="77777777" w:rsidR="00E112A1" w:rsidRDefault="00E112A1" w:rsidP="00E112A1">
            <w:pPr>
              <w:bidi/>
              <w:rPr>
                <w:rtl/>
                <w:lang w:bidi="ar-IQ"/>
              </w:rPr>
            </w:pPr>
          </w:p>
          <w:p w14:paraId="7F1FB3A7" w14:textId="62DC551C" w:rsidR="005217DE" w:rsidRPr="00426DD0" w:rsidRDefault="00066B75" w:rsidP="005217DE">
            <w:pPr>
              <w:pStyle w:val="ListParagraph"/>
              <w:numPr>
                <w:ilvl w:val="0"/>
                <w:numId w:val="3"/>
              </w:numPr>
              <w:rPr>
                <w:sz w:val="32"/>
                <w:szCs w:val="32"/>
              </w:rPr>
            </w:pPr>
            <w:r w:rsidRPr="00426DD0">
              <w:rPr>
                <w:rFonts w:eastAsia="Times New Roman"/>
                <w:sz w:val="32"/>
                <w:szCs w:val="32"/>
              </w:rPr>
              <w:t xml:space="preserve">1- Implementation of RWP and Gauss Markov mobility model for MultiUAV Networks in Search and Rescue </w:t>
            </w:r>
            <w:r w:rsidRPr="00426DD0">
              <w:rPr>
                <w:rFonts w:eastAsia="Times New Roman" w:hint="cs"/>
                <w:sz w:val="32"/>
                <w:szCs w:val="32"/>
              </w:rPr>
              <w:t>Environment 2022</w:t>
            </w:r>
            <w:r w:rsidRPr="00426DD0">
              <w:rPr>
                <w:rFonts w:eastAsia="Times New Roman"/>
                <w:sz w:val="32"/>
                <w:szCs w:val="32"/>
              </w:rPr>
              <w:br/>
            </w:r>
            <w:r w:rsidRPr="00426DD0">
              <w:rPr>
                <w:rFonts w:eastAsia="Times New Roman"/>
                <w:sz w:val="32"/>
                <w:szCs w:val="32"/>
              </w:rPr>
              <w:br/>
              <w:t>2- Simulation based comparison of routing protocols in wireless multihop ad hoc networks</w:t>
            </w:r>
            <w:r w:rsidRPr="00426DD0">
              <w:rPr>
                <w:rFonts w:eastAsia="Times New Roman" w:hint="cs"/>
                <w:sz w:val="32"/>
                <w:szCs w:val="32"/>
              </w:rPr>
              <w:t xml:space="preserve"> 2020</w:t>
            </w:r>
            <w:r w:rsidRPr="00426DD0">
              <w:rPr>
                <w:rFonts w:eastAsia="Times New Roman"/>
                <w:sz w:val="32"/>
                <w:szCs w:val="32"/>
              </w:rPr>
              <w:br/>
            </w:r>
            <w:r w:rsidRPr="00426DD0">
              <w:rPr>
                <w:rFonts w:eastAsia="Times New Roman"/>
                <w:sz w:val="32"/>
                <w:szCs w:val="32"/>
              </w:rPr>
              <w:br/>
              <w:t>3- Classification of COVID-19 from CT chest images using convolutional wavelet neural network</w:t>
            </w:r>
            <w:r w:rsidR="005217DE" w:rsidRPr="00426DD0">
              <w:rPr>
                <w:rFonts w:eastAsia="Times New Roman" w:hint="cs"/>
                <w:sz w:val="32"/>
                <w:szCs w:val="32"/>
              </w:rPr>
              <w:t xml:space="preserve"> 2023</w:t>
            </w:r>
            <w:r w:rsidRPr="00426DD0">
              <w:rPr>
                <w:rFonts w:eastAsia="Times New Roman"/>
                <w:sz w:val="32"/>
                <w:szCs w:val="32"/>
              </w:rPr>
              <w:br/>
            </w:r>
            <w:r w:rsidRPr="00426DD0">
              <w:rPr>
                <w:rFonts w:eastAsia="Times New Roman"/>
                <w:sz w:val="32"/>
                <w:szCs w:val="32"/>
              </w:rPr>
              <w:br/>
              <w:t>4- Handwritten Digits Classification Based on Discrete Wavelet Transform and Spike Neural Network</w:t>
            </w:r>
            <w:r w:rsidR="005217DE" w:rsidRPr="00426DD0">
              <w:rPr>
                <w:rFonts w:eastAsia="Times New Roman" w:hint="cs"/>
                <w:sz w:val="32"/>
                <w:szCs w:val="32"/>
              </w:rPr>
              <w:t xml:space="preserve"> 2022</w:t>
            </w:r>
          </w:p>
        </w:tc>
      </w:tr>
      <w:tr w:rsidR="009419FE" w14:paraId="5B406DD2" w14:textId="77777777" w:rsidTr="00066B75">
        <w:trPr>
          <w:trHeight w:val="997"/>
        </w:trPr>
        <w:tc>
          <w:tcPr>
            <w:tcW w:w="8787" w:type="dxa"/>
          </w:tcPr>
          <w:p w14:paraId="5DA87B51" w14:textId="77777777" w:rsidR="009419FE" w:rsidRDefault="00B30E8E" w:rsidP="009419FE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14:paraId="238FB5DC" w14:textId="77777777" w:rsidR="009419FE" w:rsidRPr="006C5D8E" w:rsidRDefault="009419F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</w:p>
        </w:tc>
      </w:tr>
      <w:tr w:rsidR="009419FE" w14:paraId="51DAFD72" w14:textId="77777777" w:rsidTr="00066B75">
        <w:trPr>
          <w:trHeight w:val="997"/>
        </w:trPr>
        <w:tc>
          <w:tcPr>
            <w:tcW w:w="8787" w:type="dxa"/>
          </w:tcPr>
          <w:p w14:paraId="51C1F445" w14:textId="77777777" w:rsidR="009419FE" w:rsidRDefault="00B30E8E" w:rsidP="003B1403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14:paraId="18C4D2E3" w14:textId="77777777" w:rsidR="00F94DC7" w:rsidRPr="00F94DC7" w:rsidRDefault="00F94DC7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default" r:id="rId9"/>
      <w:footerReference w:type="default" r:id="rId10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29780" w14:textId="77777777" w:rsidR="00867B50" w:rsidRDefault="00867B50" w:rsidP="00DA33C3">
      <w:pPr>
        <w:spacing w:after="0" w:line="240" w:lineRule="auto"/>
      </w:pPr>
      <w:r>
        <w:separator/>
      </w:r>
    </w:p>
  </w:endnote>
  <w:endnote w:type="continuationSeparator" w:id="0">
    <w:p w14:paraId="477F0CE7" w14:textId="77777777" w:rsidR="00867B50" w:rsidRDefault="00867B50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9-03-21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24C36D21" w14:textId="77777777" w:rsidR="000F04B0" w:rsidRDefault="000F04B0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March 21, 2019</w:t>
                                </w:r>
                              </w:p>
                            </w:sdtContent>
                          </w:sdt>
                          <w:p w14:paraId="783E5A90" w14:textId="77777777" w:rsidR="000F04B0" w:rsidRDefault="000F04B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19-03-21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14:paraId="24C36D21" w14:textId="77777777" w:rsidR="000F04B0" w:rsidRDefault="000F04B0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March 21, 2019</w:t>
                          </w:r>
                        </w:p>
                      </w:sdtContent>
                    </w:sdt>
                    <w:p w14:paraId="783E5A90" w14:textId="77777777" w:rsidR="000F04B0" w:rsidRDefault="000F04B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C45423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C45423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1ED77" w14:textId="77777777" w:rsidR="00867B50" w:rsidRDefault="00867B50" w:rsidP="00DA33C3">
      <w:pPr>
        <w:spacing w:after="0" w:line="240" w:lineRule="auto"/>
      </w:pPr>
      <w:r>
        <w:separator/>
      </w:r>
    </w:p>
  </w:footnote>
  <w:footnote w:type="continuationSeparator" w:id="0">
    <w:p w14:paraId="1247DEB2" w14:textId="77777777" w:rsidR="00867B50" w:rsidRDefault="00867B50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52"/>
      <w:gridCol w:w="435"/>
      <w:gridCol w:w="1307"/>
      <w:gridCol w:w="73"/>
      <w:gridCol w:w="3267"/>
      <w:gridCol w:w="871"/>
      <w:gridCol w:w="1598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19182B83" w:rsidR="00DA33C3" w:rsidRPr="00E62594" w:rsidRDefault="00A66812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 w:rsidRPr="00D2043B">
            <w:rPr>
              <w:noProof/>
              <w:sz w:val="28"/>
              <w:szCs w:val="28"/>
            </w:rPr>
            <w:drawing>
              <wp:inline distT="0" distB="0" distL="0" distR="0" wp14:anchorId="4F4A0154" wp14:editId="6521CAF4">
                <wp:extent cx="1188720" cy="1173861"/>
                <wp:effectExtent l="0" t="0" r="0" b="762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88720" cy="117386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6219FF29" w14:textId="3842E3AC" w:rsidR="00DA33C3" w:rsidRPr="004D5DE7" w:rsidRDefault="00A66812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LY"/>
            </w:rPr>
          </w:pPr>
          <w:r w:rsidRPr="00A66812">
            <w:rPr>
              <w:rFonts w:cs="Times New Roman"/>
              <w:b w:val="0"/>
              <w:bCs/>
              <w:color w:val="1F3864" w:themeColor="accent5" w:themeShade="80"/>
              <w:rtl/>
              <w:lang w:bidi="ar-LY"/>
            </w:rPr>
            <w:t>مروى طاهر ناصر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637945A1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038E8FA6" w14:textId="7B518BF1" w:rsidR="00DA33C3" w:rsidRPr="004D5DE7" w:rsidRDefault="00A66812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Cs/>
              <w:color w:val="44546A" w:themeColor="text2"/>
              <w:sz w:val="24"/>
              <w:szCs w:val="32"/>
              <w:rtl/>
              <w:lang w:bidi="ar-IQ"/>
            </w:rPr>
            <w:t>ماجستير هندسة حاسبات</w:t>
          </w:r>
        </w:p>
      </w:tc>
      <w:tc>
        <w:tcPr>
          <w:tcW w:w="3189" w:type="dxa"/>
          <w:vAlign w:val="center"/>
        </w:tcPr>
        <w:p w14:paraId="0F297686" w14:textId="310F3A27" w:rsidR="00DA33C3" w:rsidRPr="004D5DE7" w:rsidRDefault="00A66812" w:rsidP="00B30E8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حاسب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4B4B46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5B4D042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3E712182" w14:textId="2118F5EE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3189" w:type="dxa"/>
          <w:vAlign w:val="center"/>
        </w:tcPr>
        <w:p w14:paraId="151F40E9" w14:textId="22C956F0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34A65F80" w14:textId="15D3C8C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A6681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1276" w:type="dxa"/>
          <w:vAlign w:val="center"/>
        </w:tcPr>
        <w:p w14:paraId="6DAA7E26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40B6710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2F8D490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ريد الاليكتروني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2B1C6FBB" w14:textId="3266C3DC" w:rsidR="00A66812" w:rsidRDefault="00A66812" w:rsidP="00A66812">
          <w:pPr>
            <w:bidi/>
            <w:rPr>
              <w:rFonts w:asciiTheme="majorHAnsi" w:eastAsiaTheme="majorEastAsia" w:hAnsiTheme="majorHAnsi" w:cstheme="majorBidi"/>
              <w:b/>
              <w:bCs/>
              <w:color w:val="44546A" w:themeColor="text2"/>
              <w:sz w:val="24"/>
              <w:szCs w:val="32"/>
              <w:rtl/>
              <w:lang w:bidi="ar-IQ"/>
            </w:rPr>
          </w:pPr>
          <w:r>
            <w:rPr>
              <w:rFonts w:asciiTheme="majorHAnsi" w:eastAsiaTheme="majorEastAsia" w:hAnsiTheme="majorHAnsi" w:cstheme="majorBidi" w:hint="cs"/>
              <w:b/>
              <w:bCs/>
              <w:color w:val="44546A" w:themeColor="text2"/>
              <w:sz w:val="24"/>
              <w:szCs w:val="32"/>
              <w:rtl/>
              <w:lang w:bidi="ar-IQ"/>
            </w:rPr>
            <w:t xml:space="preserve">                                                     </w:t>
          </w:r>
          <w:hyperlink r:id="rId4" w:history="1">
            <w:r w:rsidRPr="00D62B58">
              <w:rPr>
                <w:rStyle w:val="Hyperlink"/>
                <w:rFonts w:asciiTheme="majorHAnsi" w:eastAsiaTheme="majorEastAsia" w:hAnsiTheme="majorHAnsi" w:cstheme="majorBidi"/>
                <w:b/>
                <w:bCs/>
                <w:sz w:val="24"/>
                <w:szCs w:val="32"/>
                <w:lang w:bidi="ar-IQ"/>
              </w:rPr>
              <w:t>Marwa_taher84@coeng.uobaghdad.edu.iq</w:t>
            </w:r>
          </w:hyperlink>
          <w:r>
            <w:rPr>
              <w:rFonts w:asciiTheme="majorHAnsi" w:eastAsiaTheme="majorEastAsia" w:hAnsiTheme="majorHAnsi" w:cstheme="majorBidi"/>
              <w:b/>
              <w:bCs/>
              <w:color w:val="44546A" w:themeColor="text2"/>
              <w:sz w:val="24"/>
              <w:szCs w:val="32"/>
              <w:lang w:bidi="ar-IQ"/>
            </w:rPr>
            <w:t xml:space="preserve">            </w:t>
          </w:r>
        </w:p>
        <w:p w14:paraId="7C685207" w14:textId="77777777" w:rsidR="00B30E8E" w:rsidRPr="00B30E8E" w:rsidRDefault="00B30E8E" w:rsidP="00B30E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8639812">
    <w:abstractNumId w:val="1"/>
  </w:num>
  <w:num w:numId="2" w16cid:durableId="1368332300">
    <w:abstractNumId w:val="0"/>
  </w:num>
  <w:num w:numId="3" w16cid:durableId="17599864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AUAaT/0XywAAAA="/>
  </w:docVars>
  <w:rsids>
    <w:rsidRoot w:val="00DA33C3"/>
    <w:rsid w:val="00007AB6"/>
    <w:rsid w:val="000264DB"/>
    <w:rsid w:val="00032DC9"/>
    <w:rsid w:val="00035F98"/>
    <w:rsid w:val="000669D4"/>
    <w:rsid w:val="00066B75"/>
    <w:rsid w:val="000850C2"/>
    <w:rsid w:val="00090FBD"/>
    <w:rsid w:val="000B1F7D"/>
    <w:rsid w:val="000C16DB"/>
    <w:rsid w:val="000E52F2"/>
    <w:rsid w:val="000E7B31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B7B87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56DD"/>
    <w:rsid w:val="003C798A"/>
    <w:rsid w:val="003D7CB2"/>
    <w:rsid w:val="003F2280"/>
    <w:rsid w:val="003F4633"/>
    <w:rsid w:val="003F69B0"/>
    <w:rsid w:val="003F7E7E"/>
    <w:rsid w:val="00401764"/>
    <w:rsid w:val="0041443A"/>
    <w:rsid w:val="00426DD0"/>
    <w:rsid w:val="0043052E"/>
    <w:rsid w:val="004335FE"/>
    <w:rsid w:val="00450DF6"/>
    <w:rsid w:val="004676D6"/>
    <w:rsid w:val="004A5DE6"/>
    <w:rsid w:val="004B3900"/>
    <w:rsid w:val="004D69C6"/>
    <w:rsid w:val="005023EA"/>
    <w:rsid w:val="005217DE"/>
    <w:rsid w:val="00531AAD"/>
    <w:rsid w:val="00536FA6"/>
    <w:rsid w:val="005438A8"/>
    <w:rsid w:val="005754D8"/>
    <w:rsid w:val="005842FE"/>
    <w:rsid w:val="00586CF5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D0B30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7D6A13"/>
    <w:rsid w:val="00802171"/>
    <w:rsid w:val="008106FA"/>
    <w:rsid w:val="00815190"/>
    <w:rsid w:val="0082034C"/>
    <w:rsid w:val="008320D5"/>
    <w:rsid w:val="00834A61"/>
    <w:rsid w:val="00852C42"/>
    <w:rsid w:val="00867B50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61136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66812"/>
    <w:rsid w:val="00A732EA"/>
    <w:rsid w:val="00A76B05"/>
    <w:rsid w:val="00A83FDF"/>
    <w:rsid w:val="00A84102"/>
    <w:rsid w:val="00A870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27CF9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5476B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8567EF"/>
  <w15:docId w15:val="{24388D06-E93D-4E4B-B15B-B28118827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29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tmp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hyperlink" Target="mailto:Marwa_taher84@coeng.uobaghdad.edu.i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6003068-F189-404F-BD77-33196C36E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Basheera M. Mahmmod</cp:lastModifiedBy>
  <cp:revision>5</cp:revision>
  <dcterms:created xsi:type="dcterms:W3CDTF">2023-02-24T20:05:00Z</dcterms:created>
  <dcterms:modified xsi:type="dcterms:W3CDTF">2023-02-26T19:37:00Z</dcterms:modified>
</cp:coreProperties>
</file>